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International Airport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565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rian Littlewo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7 705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 Neutz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ucklandairpor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5E9FAEA" w:rsidR="00661C78" w:rsidRDefault="003F3D22">
      <w:r>
        <w:rPr>
          <w:noProof/>
        </w:rPr>
        <w:drawing>
          <wp:inline distT="0" distB="0" distL="0" distR="0" wp14:anchorId="53B836D2" wp14:editId="11FD852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F3D22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